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F3D84" w14:textId="77777777" w:rsidR="0035084B" w:rsidRPr="00374F43" w:rsidRDefault="0035084B" w:rsidP="005615DD">
      <w:pPr>
        <w:spacing w:line="240" w:lineRule="auto"/>
        <w:rPr>
          <w:rFonts w:asciiTheme="minorHAnsi" w:hAnsiTheme="minorHAnsi" w:cstheme="minorHAnsi"/>
          <w:sz w:val="20"/>
          <w:szCs w:val="20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421"/>
        <w:gridCol w:w="7646"/>
      </w:tblGrid>
      <w:tr w:rsidR="0035084B" w:rsidRPr="00374F43" w14:paraId="5EEF3D87" w14:textId="77777777" w:rsidTr="249F9287">
        <w:trPr>
          <w:trHeight w:val="457"/>
        </w:trPr>
        <w:tc>
          <w:tcPr>
            <w:tcW w:w="1421" w:type="dxa"/>
            <w:vAlign w:val="center"/>
          </w:tcPr>
          <w:p w14:paraId="5EEF3D85" w14:textId="77777777" w:rsidR="0035084B" w:rsidRPr="00374F43" w:rsidRDefault="605EE955" w:rsidP="005615DD">
            <w:pPr>
              <w:spacing w:line="240" w:lineRule="auto"/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</w:pPr>
            <w:r w:rsidRPr="00374F43"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  <w:t>Datum</w:t>
            </w:r>
          </w:p>
        </w:tc>
        <w:tc>
          <w:tcPr>
            <w:tcW w:w="7646" w:type="dxa"/>
            <w:vAlign w:val="center"/>
          </w:tcPr>
          <w:p w14:paraId="5EEF3D86" w14:textId="036B4A93" w:rsidR="0035084B" w:rsidRPr="00374F43" w:rsidRDefault="0035084B" w:rsidP="249F9287">
            <w:pPr>
              <w:spacing w:line="240" w:lineRule="auto"/>
              <w:rPr>
                <w:rFonts w:asciiTheme="minorHAnsi" w:eastAsia="Cera Pro" w:hAnsiTheme="minorHAnsi" w:cstheme="minorBidi"/>
                <w:sz w:val="20"/>
                <w:szCs w:val="20"/>
              </w:rPr>
            </w:pPr>
          </w:p>
        </w:tc>
      </w:tr>
      <w:tr w:rsidR="0035084B" w:rsidRPr="00374F43" w14:paraId="5EEF3D8D" w14:textId="77777777" w:rsidTr="249F9287">
        <w:trPr>
          <w:trHeight w:val="340"/>
        </w:trPr>
        <w:tc>
          <w:tcPr>
            <w:tcW w:w="1421" w:type="dxa"/>
            <w:vAlign w:val="center"/>
          </w:tcPr>
          <w:p w14:paraId="5EEF3D8B" w14:textId="77777777" w:rsidR="0035084B" w:rsidRPr="00374F43" w:rsidRDefault="605EE955" w:rsidP="005615DD">
            <w:pPr>
              <w:spacing w:line="240" w:lineRule="auto"/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</w:pPr>
            <w:r w:rsidRPr="00374F43">
              <w:rPr>
                <w:rFonts w:asciiTheme="minorHAnsi" w:eastAsia="Cera Pro" w:hAnsiTheme="minorHAnsi" w:cstheme="minorHAnsi"/>
                <w:b/>
                <w:bCs/>
                <w:sz w:val="20"/>
                <w:szCs w:val="20"/>
              </w:rPr>
              <w:t>Locatie</w:t>
            </w:r>
          </w:p>
        </w:tc>
        <w:tc>
          <w:tcPr>
            <w:tcW w:w="7646" w:type="dxa"/>
            <w:vAlign w:val="center"/>
          </w:tcPr>
          <w:p w14:paraId="5EEF3D8C" w14:textId="4618AD5D" w:rsidR="0035084B" w:rsidRPr="00374F43" w:rsidRDefault="0035084B" w:rsidP="005615DD">
            <w:pPr>
              <w:spacing w:line="240" w:lineRule="auto"/>
              <w:rPr>
                <w:rFonts w:asciiTheme="minorHAnsi" w:eastAsia="Cera Pro" w:hAnsiTheme="minorHAnsi" w:cstheme="minorHAnsi"/>
                <w:sz w:val="20"/>
                <w:szCs w:val="20"/>
              </w:rPr>
            </w:pPr>
          </w:p>
        </w:tc>
      </w:tr>
      <w:tr w:rsidR="008E4BA6" w:rsidRPr="00374F43" w14:paraId="72B9E54D" w14:textId="77777777" w:rsidTr="249F9287">
        <w:trPr>
          <w:trHeight w:val="340"/>
        </w:trPr>
        <w:tc>
          <w:tcPr>
            <w:tcW w:w="1421" w:type="dxa"/>
            <w:vAlign w:val="center"/>
          </w:tcPr>
          <w:p w14:paraId="43B4B437" w14:textId="15542783" w:rsidR="008E4BA6" w:rsidRPr="00374F43" w:rsidRDefault="008E4BA6" w:rsidP="008E4BA6">
            <w:pPr>
              <w:spacing w:line="240" w:lineRule="auto"/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</w:pPr>
            <w:r w:rsidRPr="00374F43"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  <w:t>Genodigd</w:t>
            </w:r>
          </w:p>
        </w:tc>
        <w:tc>
          <w:tcPr>
            <w:tcW w:w="7646" w:type="dxa"/>
            <w:vAlign w:val="center"/>
          </w:tcPr>
          <w:p w14:paraId="06728736" w14:textId="019184ED" w:rsidR="008E4BA6" w:rsidRPr="00374F43" w:rsidRDefault="008E4BA6" w:rsidP="249F9287">
            <w:pPr>
              <w:spacing w:line="240" w:lineRule="auto"/>
              <w:rPr>
                <w:rFonts w:asciiTheme="minorHAnsi" w:eastAsia="Cera Pro" w:hAnsiTheme="minorHAnsi" w:cstheme="minorBidi"/>
                <w:sz w:val="20"/>
                <w:szCs w:val="20"/>
              </w:rPr>
            </w:pPr>
          </w:p>
        </w:tc>
      </w:tr>
      <w:tr w:rsidR="008E4BA6" w:rsidRPr="00374F43" w14:paraId="254BB3EE" w14:textId="77777777" w:rsidTr="249F9287">
        <w:trPr>
          <w:trHeight w:val="340"/>
        </w:trPr>
        <w:tc>
          <w:tcPr>
            <w:tcW w:w="1421" w:type="dxa"/>
            <w:vAlign w:val="center"/>
          </w:tcPr>
          <w:p w14:paraId="5D5B8214" w14:textId="2FFA6F0C" w:rsidR="008E4BA6" w:rsidRPr="00374F43" w:rsidRDefault="00266C48" w:rsidP="008E4BA6">
            <w:pPr>
              <w:spacing w:line="240" w:lineRule="auto"/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</w:pPr>
            <w:r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  <w:t>Notul</w:t>
            </w:r>
            <w:r w:rsidR="00B00430">
              <w:rPr>
                <w:rFonts w:asciiTheme="minorHAnsi" w:eastAsia="Cera Pro" w:hAnsiTheme="minorHAnsi" w:cstheme="minorBidi"/>
                <w:b/>
                <w:bCs/>
                <w:sz w:val="20"/>
                <w:szCs w:val="20"/>
              </w:rPr>
              <w:t>ist</w:t>
            </w:r>
          </w:p>
        </w:tc>
        <w:tc>
          <w:tcPr>
            <w:tcW w:w="7646" w:type="dxa"/>
            <w:vAlign w:val="center"/>
          </w:tcPr>
          <w:p w14:paraId="1A9A1CB3" w14:textId="1FD7E7A1" w:rsidR="008E4BA6" w:rsidRPr="00374F43" w:rsidRDefault="008E4BA6" w:rsidP="249F9287">
            <w:pPr>
              <w:spacing w:line="240" w:lineRule="auto"/>
              <w:rPr>
                <w:rFonts w:asciiTheme="minorHAnsi" w:eastAsia="Cera Pro" w:hAnsiTheme="minorHAnsi" w:cstheme="minorBidi"/>
                <w:sz w:val="20"/>
                <w:szCs w:val="20"/>
              </w:rPr>
            </w:pPr>
          </w:p>
        </w:tc>
      </w:tr>
    </w:tbl>
    <w:p w14:paraId="5EEF3D8E" w14:textId="77777777" w:rsidR="00D8738B" w:rsidRPr="00374F43" w:rsidRDefault="00D8738B" w:rsidP="005615DD">
      <w:pPr>
        <w:tabs>
          <w:tab w:val="left" w:pos="5250"/>
        </w:tabs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</w:p>
    <w:p w14:paraId="5EEF3D8F" w14:textId="77777777" w:rsidR="0035084B" w:rsidRPr="00374F43" w:rsidRDefault="0035084B" w:rsidP="005615DD">
      <w:pPr>
        <w:tabs>
          <w:tab w:val="left" w:pos="5250"/>
        </w:tabs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  <w:r w:rsidRPr="00374F43">
        <w:rPr>
          <w:rFonts w:asciiTheme="minorHAnsi" w:hAnsiTheme="minorHAnsi" w:cstheme="minorHAnsi"/>
          <w:b/>
          <w:sz w:val="20"/>
          <w:szCs w:val="20"/>
        </w:rPr>
        <w:tab/>
      </w:r>
    </w:p>
    <w:p w14:paraId="5EEF3D90" w14:textId="78B64F46" w:rsidR="0035084B" w:rsidRPr="00374F43" w:rsidRDefault="00266C48" w:rsidP="005615DD">
      <w:pPr>
        <w:spacing w:line="240" w:lineRule="auto"/>
        <w:rPr>
          <w:rFonts w:asciiTheme="minorHAnsi" w:hAnsiTheme="minorHAnsi" w:cstheme="minorHAnsi"/>
          <w:b/>
          <w:sz w:val="32"/>
          <w:szCs w:val="32"/>
        </w:rPr>
      </w:pPr>
      <w:r>
        <w:rPr>
          <w:rFonts w:asciiTheme="minorHAnsi" w:hAnsiTheme="minorHAnsi" w:cstheme="minorHAnsi"/>
          <w:b/>
          <w:color w:val="09878D"/>
          <w:sz w:val="32"/>
          <w:szCs w:val="32"/>
        </w:rPr>
        <w:t>Notulen</w:t>
      </w:r>
    </w:p>
    <w:p w14:paraId="5EEF3D91" w14:textId="77777777" w:rsidR="0035084B" w:rsidRPr="00374F43" w:rsidRDefault="0035084B" w:rsidP="005615DD">
      <w:pPr>
        <w:spacing w:line="240" w:lineRule="auto"/>
        <w:rPr>
          <w:rFonts w:asciiTheme="minorHAnsi" w:hAnsiTheme="minorHAnsi" w:cstheme="minorHAnsi"/>
          <w:b/>
          <w:sz w:val="20"/>
          <w:szCs w:val="20"/>
        </w:rPr>
      </w:pPr>
    </w:p>
    <w:p w14:paraId="283D2159" w14:textId="71A853A4" w:rsidR="00266C48" w:rsidRDefault="00266C48" w:rsidP="00266C48">
      <w:pPr>
        <w:pStyle w:val="Lijstalinea"/>
        <w:numPr>
          <w:ilvl w:val="0"/>
          <w:numId w:val="46"/>
        </w:numPr>
        <w:spacing w:after="160" w:line="259" w:lineRule="auto"/>
      </w:pPr>
      <w:r>
        <w:t>Presentie</w:t>
      </w:r>
    </w:p>
    <w:p w14:paraId="619D9F0E" w14:textId="77777777" w:rsidR="0068086D" w:rsidRDefault="0068086D" w:rsidP="0068086D">
      <w:pPr>
        <w:pStyle w:val="Lijstalinea"/>
        <w:spacing w:after="160" w:line="259" w:lineRule="auto"/>
      </w:pPr>
    </w:p>
    <w:p w14:paraId="4C351532" w14:textId="2159335A" w:rsidR="00266C48" w:rsidRDefault="00266C48" w:rsidP="00266C48">
      <w:pPr>
        <w:pStyle w:val="Lijstalinea"/>
        <w:numPr>
          <w:ilvl w:val="0"/>
          <w:numId w:val="46"/>
        </w:numPr>
        <w:spacing w:after="160" w:line="259" w:lineRule="auto"/>
      </w:pPr>
      <w:proofErr w:type="spellStart"/>
      <w:r>
        <w:t>Mededelingen</w:t>
      </w:r>
      <w:proofErr w:type="spellEnd"/>
    </w:p>
    <w:p w14:paraId="7613D391" w14:textId="77777777" w:rsidR="0068086D" w:rsidRDefault="0068086D" w:rsidP="0068086D">
      <w:pPr>
        <w:pStyle w:val="Lijstalinea"/>
        <w:spacing w:after="160" w:line="259" w:lineRule="auto"/>
      </w:pPr>
    </w:p>
    <w:p w14:paraId="7AA30C5E" w14:textId="46E26953" w:rsidR="0068086D" w:rsidRDefault="00266C48" w:rsidP="0068086D">
      <w:pPr>
        <w:pStyle w:val="Lijstalinea"/>
        <w:numPr>
          <w:ilvl w:val="0"/>
          <w:numId w:val="46"/>
        </w:numPr>
        <w:spacing w:after="160" w:line="259" w:lineRule="auto"/>
        <w:rPr>
          <w:lang w:val="nl-NL"/>
        </w:rPr>
      </w:pPr>
      <w:r w:rsidRPr="00266C48">
        <w:rPr>
          <w:lang w:val="nl-NL"/>
        </w:rPr>
        <w:t xml:space="preserve">Indien van toepassing: Bespreken resultaten evaluatie vorige </w:t>
      </w:r>
      <w:r w:rsidR="001D4132">
        <w:rPr>
          <w:lang w:val="nl-NL"/>
        </w:rPr>
        <w:t>week</w:t>
      </w:r>
    </w:p>
    <w:p w14:paraId="41076E93" w14:textId="77777777" w:rsidR="0068086D" w:rsidRPr="0068086D" w:rsidRDefault="0068086D" w:rsidP="0068086D">
      <w:pPr>
        <w:pStyle w:val="Lijstalinea"/>
        <w:rPr>
          <w:lang w:val="nl-NL"/>
        </w:rPr>
      </w:pPr>
    </w:p>
    <w:p w14:paraId="4E52294E" w14:textId="77777777" w:rsidR="0068086D" w:rsidRPr="0068086D" w:rsidRDefault="0068086D" w:rsidP="0068086D">
      <w:pPr>
        <w:pStyle w:val="Lijstalinea"/>
        <w:spacing w:after="160" w:line="259" w:lineRule="auto"/>
        <w:rPr>
          <w:lang w:val="nl-NL"/>
        </w:rPr>
      </w:pPr>
    </w:p>
    <w:p w14:paraId="25BE2369" w14:textId="30C6B579" w:rsidR="00266C48" w:rsidRDefault="00266C48" w:rsidP="00266C48">
      <w:pPr>
        <w:pStyle w:val="Lijstalinea"/>
        <w:numPr>
          <w:ilvl w:val="0"/>
          <w:numId w:val="46"/>
        </w:numPr>
        <w:spacing w:after="160" w:line="259" w:lineRule="auto"/>
      </w:pPr>
      <w:proofErr w:type="spellStart"/>
      <w:r>
        <w:t>Bespreking</w:t>
      </w:r>
      <w:proofErr w:type="spellEnd"/>
      <w:r>
        <w:t xml:space="preserve"> </w:t>
      </w:r>
      <w:proofErr w:type="spellStart"/>
      <w:r>
        <w:t>notulen</w:t>
      </w:r>
      <w:proofErr w:type="spellEnd"/>
      <w:r>
        <w:t xml:space="preserve"> </w:t>
      </w:r>
    </w:p>
    <w:p w14:paraId="0A613C94" w14:textId="77777777" w:rsidR="00266C48" w:rsidRDefault="00266C48" w:rsidP="00266C48">
      <w:pPr>
        <w:pStyle w:val="Lijstalinea"/>
        <w:numPr>
          <w:ilvl w:val="1"/>
          <w:numId w:val="46"/>
        </w:numPr>
        <w:spacing w:after="160" w:line="259" w:lineRule="auto"/>
      </w:pPr>
      <w:proofErr w:type="spellStart"/>
      <w:r>
        <w:t>Tekstueel</w:t>
      </w:r>
      <w:proofErr w:type="spellEnd"/>
    </w:p>
    <w:p w14:paraId="3E822B14" w14:textId="61724FBE" w:rsidR="0068086D" w:rsidRDefault="00266C48" w:rsidP="001D4132">
      <w:pPr>
        <w:pStyle w:val="Lijstalinea"/>
        <w:numPr>
          <w:ilvl w:val="1"/>
          <w:numId w:val="46"/>
        </w:numPr>
        <w:spacing w:after="160" w:line="259" w:lineRule="auto"/>
      </w:pPr>
      <w:proofErr w:type="spellStart"/>
      <w:r>
        <w:t>Actiepunten</w:t>
      </w:r>
      <w:proofErr w:type="spellEnd"/>
    </w:p>
    <w:p w14:paraId="7874A725" w14:textId="77777777" w:rsidR="001D4132" w:rsidRPr="001D4132" w:rsidRDefault="001D4132" w:rsidP="001D4132">
      <w:pPr>
        <w:spacing w:after="160" w:line="259" w:lineRule="auto"/>
      </w:pPr>
    </w:p>
    <w:p w14:paraId="7E54392E" w14:textId="22BB74A9" w:rsidR="00266C48" w:rsidRDefault="00266C48" w:rsidP="00266C48">
      <w:pPr>
        <w:pStyle w:val="Lijstalinea"/>
        <w:numPr>
          <w:ilvl w:val="0"/>
          <w:numId w:val="46"/>
        </w:numPr>
        <w:spacing w:after="160" w:line="259" w:lineRule="auto"/>
      </w:pPr>
      <w:proofErr w:type="spellStart"/>
      <w:r>
        <w:t>Rondvraag</w:t>
      </w:r>
      <w:proofErr w:type="spellEnd"/>
    </w:p>
    <w:p w14:paraId="0C773B6F" w14:textId="77777777" w:rsidR="0068086D" w:rsidRDefault="0068086D" w:rsidP="0068086D">
      <w:pPr>
        <w:pStyle w:val="Lijstalinea"/>
        <w:spacing w:after="160" w:line="259" w:lineRule="auto"/>
      </w:pPr>
    </w:p>
    <w:p w14:paraId="00229F9D" w14:textId="77777777" w:rsidR="00266C48" w:rsidRDefault="00266C48" w:rsidP="00266C48">
      <w:pPr>
        <w:pStyle w:val="Lijstalinea"/>
        <w:numPr>
          <w:ilvl w:val="0"/>
          <w:numId w:val="46"/>
        </w:numPr>
        <w:spacing w:after="160" w:line="259" w:lineRule="auto"/>
      </w:pPr>
      <w:proofErr w:type="spellStart"/>
      <w:r>
        <w:t>Sluiting</w:t>
      </w:r>
      <w:proofErr w:type="spellEnd"/>
    </w:p>
    <w:p w14:paraId="574C7EE6" w14:textId="0AC793E0" w:rsidR="007E0559" w:rsidRPr="00374F43" w:rsidRDefault="007E0559" w:rsidP="00DC14F6">
      <w:pPr>
        <w:pStyle w:val="Normaalweb"/>
        <w:spacing w:before="0" w:beforeAutospacing="0" w:after="0" w:afterAutospacing="0"/>
        <w:ind w:left="720"/>
        <w:rPr>
          <w:rFonts w:ascii="Calibri" w:hAnsi="Calibri" w:cs="Calibri"/>
          <w:sz w:val="20"/>
          <w:szCs w:val="20"/>
        </w:rPr>
      </w:pPr>
    </w:p>
    <w:sectPr w:rsidR="007E0559" w:rsidRPr="00374F43" w:rsidSect="002F1D2A">
      <w:headerReference w:type="default" r:id="rId10"/>
      <w:footerReference w:type="default" r:id="rId11"/>
      <w:headerReference w:type="first" r:id="rId12"/>
      <w:pgSz w:w="11906" w:h="16838" w:code="9"/>
      <w:pgMar w:top="1418" w:right="849" w:bottom="1797" w:left="1701" w:header="748" w:footer="68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2BCA5" w14:textId="77777777" w:rsidR="002F1D2A" w:rsidRDefault="002F1D2A">
      <w:r>
        <w:separator/>
      </w:r>
    </w:p>
  </w:endnote>
  <w:endnote w:type="continuationSeparator" w:id="0">
    <w:p w14:paraId="6A26F081" w14:textId="77777777" w:rsidR="002F1D2A" w:rsidRDefault="002F1D2A">
      <w:r>
        <w:continuationSeparator/>
      </w:r>
    </w:p>
  </w:endnote>
  <w:endnote w:type="continuationNotice" w:id="1">
    <w:p w14:paraId="659FA35A" w14:textId="77777777" w:rsidR="002F1D2A" w:rsidRDefault="002F1D2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ra Pro">
    <w:altName w:val="Calibri"/>
    <w:panose1 w:val="00000000000000000000"/>
    <w:charset w:val="00"/>
    <w:family w:val="auto"/>
    <w:notTrueType/>
    <w:pitch w:val="variable"/>
    <w:sig w:usb0="00000287" w:usb1="00000001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F3DA8" w14:textId="1C868BFC" w:rsidR="00D36515" w:rsidRPr="005A1F35" w:rsidRDefault="005A1F35">
    <w:pPr>
      <w:pStyle w:val="Voettekst"/>
      <w:rPr>
        <w:rFonts w:asciiTheme="minorHAnsi" w:hAnsiTheme="minorHAnsi" w:cstheme="minorHAnsi"/>
      </w:rPr>
    </w:pPr>
    <w:r w:rsidRPr="005A1F35">
      <w:rPr>
        <w:rFonts w:asciiTheme="minorHAnsi" w:hAnsiTheme="minorHAnsi" w:cstheme="minorHAnsi"/>
      </w:rPr>
      <w:t>Verslag stageoverleg</w:t>
    </w:r>
    <w:r>
      <w:rPr>
        <w:rFonts w:asciiTheme="minorHAnsi" w:hAnsiTheme="minorHAnsi" w:cstheme="minorHAnsi"/>
      </w:rPr>
      <w:t xml:space="preserve"> -</w:t>
    </w:r>
    <w:r w:rsidRPr="005A1F35">
      <w:rPr>
        <w:rFonts w:asciiTheme="minorHAnsi" w:hAnsiTheme="minorHAnsi" w:cstheme="minorHAnsi"/>
      </w:rPr>
      <w:t xml:space="preserve"> 24 maart 2020 - Pagina </w:t>
    </w:r>
    <w:r w:rsidRPr="005A1F35">
      <w:rPr>
        <w:rFonts w:asciiTheme="minorHAnsi" w:hAnsiTheme="minorHAnsi" w:cstheme="minorHAnsi"/>
      </w:rPr>
      <w:fldChar w:fldCharType="begin"/>
    </w:r>
    <w:r w:rsidRPr="005A1F35">
      <w:rPr>
        <w:rFonts w:asciiTheme="minorHAnsi" w:hAnsiTheme="minorHAnsi" w:cstheme="minorHAnsi"/>
      </w:rPr>
      <w:instrText>PAGE  \* Arabic  \* MERGEFORMAT</w:instrText>
    </w:r>
    <w:r w:rsidRPr="005A1F35">
      <w:rPr>
        <w:rFonts w:asciiTheme="minorHAnsi" w:hAnsiTheme="minorHAnsi" w:cstheme="minorHAnsi"/>
      </w:rPr>
      <w:fldChar w:fldCharType="separate"/>
    </w:r>
    <w:r w:rsidRPr="005A1F35">
      <w:rPr>
        <w:rFonts w:asciiTheme="minorHAnsi" w:hAnsiTheme="minorHAnsi" w:cstheme="minorHAnsi"/>
      </w:rPr>
      <w:t>1</w:t>
    </w:r>
    <w:r w:rsidRPr="005A1F35">
      <w:rPr>
        <w:rFonts w:asciiTheme="minorHAnsi" w:hAnsiTheme="minorHAnsi" w:cstheme="minorHAnsi"/>
      </w:rPr>
      <w:fldChar w:fldCharType="end"/>
    </w:r>
    <w:r w:rsidRPr="005A1F35">
      <w:rPr>
        <w:rFonts w:asciiTheme="minorHAnsi" w:hAnsiTheme="minorHAnsi" w:cstheme="minorHAnsi"/>
      </w:rPr>
      <w:t xml:space="preserve"> van </w:t>
    </w:r>
    <w:r w:rsidRPr="005A1F35">
      <w:rPr>
        <w:rFonts w:asciiTheme="minorHAnsi" w:hAnsiTheme="minorHAnsi" w:cstheme="minorHAnsi"/>
      </w:rPr>
      <w:fldChar w:fldCharType="begin"/>
    </w:r>
    <w:r w:rsidRPr="005A1F35">
      <w:rPr>
        <w:rFonts w:asciiTheme="minorHAnsi" w:hAnsiTheme="minorHAnsi" w:cstheme="minorHAnsi"/>
      </w:rPr>
      <w:instrText>NUMPAGES  \* Arabic  \* MERGEFORMAT</w:instrText>
    </w:r>
    <w:r w:rsidRPr="005A1F35">
      <w:rPr>
        <w:rFonts w:asciiTheme="minorHAnsi" w:hAnsiTheme="minorHAnsi" w:cstheme="minorHAnsi"/>
      </w:rPr>
      <w:fldChar w:fldCharType="separate"/>
    </w:r>
    <w:r w:rsidRPr="005A1F35">
      <w:rPr>
        <w:rFonts w:asciiTheme="minorHAnsi" w:hAnsiTheme="minorHAnsi" w:cstheme="minorHAnsi"/>
      </w:rPr>
      <w:t>2</w:t>
    </w:r>
    <w:r w:rsidRPr="005A1F35">
      <w:rPr>
        <w:rFonts w:asciiTheme="minorHAnsi" w:hAnsiTheme="minorHAnsi" w:cstheme="minorHAnsi"/>
      </w:rPr>
      <w:fldChar w:fldCharType="end"/>
    </w:r>
    <w:r w:rsidRPr="005A1F35">
      <w:rPr>
        <w:rFonts w:asciiTheme="minorHAnsi" w:hAnsiTheme="minorHAnsi" w:cstheme="minorHAnsi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14EC4" w14:textId="77777777" w:rsidR="002F1D2A" w:rsidRDefault="002F1D2A">
      <w:r>
        <w:separator/>
      </w:r>
    </w:p>
  </w:footnote>
  <w:footnote w:type="continuationSeparator" w:id="0">
    <w:p w14:paraId="23F589B5" w14:textId="77777777" w:rsidR="002F1D2A" w:rsidRDefault="002F1D2A">
      <w:r>
        <w:continuationSeparator/>
      </w:r>
    </w:p>
  </w:footnote>
  <w:footnote w:type="continuationNotice" w:id="1">
    <w:p w14:paraId="1F396E27" w14:textId="77777777" w:rsidR="002F1D2A" w:rsidRDefault="002F1D2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F3DA7" w14:textId="77777777" w:rsidR="00D36515" w:rsidRPr="00376A14" w:rsidRDefault="005B16D7" w:rsidP="00562A9D">
    <w:pPr>
      <w:pStyle w:val="StendenHeadings"/>
      <w:rPr>
        <w:lang w:val="en-US"/>
      </w:rPr>
    </w:pPr>
    <w:r w:rsidRPr="00376A14">
      <w:rPr>
        <w:lang w:val="en-US"/>
      </w:rPr>
      <w:fldChar w:fldCharType="begin"/>
    </w:r>
    <w:r w:rsidR="00D36515" w:rsidRPr="00376A14">
      <w:rPr>
        <w:lang w:val="en-US"/>
      </w:rPr>
      <w:instrText xml:space="preserve"> PAGE </w:instrText>
    </w:r>
    <w:r w:rsidRPr="00376A14">
      <w:rPr>
        <w:lang w:val="en-US"/>
      </w:rPr>
      <w:fldChar w:fldCharType="separate"/>
    </w:r>
    <w:r w:rsidR="00D36515">
      <w:rPr>
        <w:noProof/>
        <w:lang w:val="en-US"/>
      </w:rPr>
      <w:t>2</w:t>
    </w:r>
    <w:r w:rsidRPr="00376A14">
      <w:rPr>
        <w:lang w:val="en-US"/>
      </w:rPr>
      <w:fldChar w:fldCharType="end"/>
    </w:r>
    <w:r w:rsidR="00D36515" w:rsidRPr="00376A14">
      <w:rPr>
        <w:lang w:val="en-US"/>
      </w:rPr>
      <w:t xml:space="preserve"> </w:t>
    </w:r>
    <w:bookmarkStart w:id="0" w:name="dtPageOfPage"/>
    <w:r w:rsidR="00D36515">
      <w:rPr>
        <w:lang w:val="en-US"/>
      </w:rPr>
      <w:t>van</w:t>
    </w:r>
    <w:bookmarkEnd w:id="0"/>
    <w:r w:rsidR="00D36515" w:rsidRPr="00376A14">
      <w:rPr>
        <w:lang w:val="en-US"/>
      </w:rPr>
      <w:t xml:space="preserve"> </w:t>
    </w:r>
    <w:r w:rsidRPr="00376A14">
      <w:rPr>
        <w:lang w:val="en-US"/>
      </w:rPr>
      <w:fldChar w:fldCharType="begin"/>
    </w:r>
    <w:r w:rsidR="00D36515" w:rsidRPr="00376A14">
      <w:rPr>
        <w:lang w:val="en-US"/>
      </w:rPr>
      <w:instrText xml:space="preserve"> NUMPAGES </w:instrText>
    </w:r>
    <w:r w:rsidRPr="00376A14">
      <w:rPr>
        <w:lang w:val="en-US"/>
      </w:rPr>
      <w:fldChar w:fldCharType="separate"/>
    </w:r>
    <w:r w:rsidR="00C90D0A">
      <w:rPr>
        <w:noProof/>
        <w:lang w:val="en-US"/>
      </w:rPr>
      <w:t>1</w:t>
    </w:r>
    <w:r w:rsidRPr="00376A14">
      <w:rPr>
        <w:lang w:val="en-US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93A30" w14:textId="16885DF4" w:rsidR="00C56A93" w:rsidRDefault="00C56A93" w:rsidP="00C56A93">
    <w:pPr>
      <w:spacing w:line="240" w:lineRule="auto"/>
      <w:rPr>
        <w:rFonts w:ascii="Cera Pro" w:eastAsia="Cera Pro" w:hAnsi="Cera Pro" w:cs="Cera Pro"/>
        <w:b/>
        <w:bCs/>
        <w:sz w:val="24"/>
        <w:szCs w:val="24"/>
      </w:rPr>
    </w:pPr>
    <w:r>
      <w:rPr>
        <w:noProof/>
        <w:lang w:eastAsia="nl-NL"/>
      </w:rPr>
      <w:drawing>
        <wp:anchor distT="0" distB="0" distL="114300" distR="114300" simplePos="0" relativeHeight="251658240" behindDoc="1" locked="0" layoutInCell="1" allowOverlap="1" wp14:anchorId="3299E1C2" wp14:editId="3EE09AC8">
          <wp:simplePos x="0" y="0"/>
          <wp:positionH relativeFrom="column">
            <wp:posOffset>4730115</wp:posOffset>
          </wp:positionH>
          <wp:positionV relativeFrom="paragraph">
            <wp:posOffset>60325</wp:posOffset>
          </wp:positionV>
          <wp:extent cx="1048385" cy="819150"/>
          <wp:effectExtent l="0" t="0" r="0" b="0"/>
          <wp:wrapTight wrapText="bothSides">
            <wp:wrapPolygon edited="0">
              <wp:start x="0" y="0"/>
              <wp:lineTo x="0" y="21098"/>
              <wp:lineTo x="21194" y="21098"/>
              <wp:lineTo x="21194" y="0"/>
              <wp:lineTo x="0" y="0"/>
            </wp:wrapPolygon>
          </wp:wrapTight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838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18A4178" w14:textId="5FAD4DA3" w:rsidR="00C56A93" w:rsidRDefault="00C56A93" w:rsidP="00C56A93">
    <w:pPr>
      <w:spacing w:line="240" w:lineRule="auto"/>
      <w:rPr>
        <w:rFonts w:ascii="Cera Pro" w:eastAsia="Cera Pro" w:hAnsi="Cera Pro" w:cs="Cera Pro"/>
        <w:b/>
        <w:bCs/>
        <w:sz w:val="24"/>
        <w:szCs w:val="24"/>
      </w:rPr>
    </w:pPr>
  </w:p>
  <w:p w14:paraId="05FA861B" w14:textId="0AFA4A9B" w:rsidR="00C56A93" w:rsidRPr="00C56A93" w:rsidRDefault="00266C48" w:rsidP="00C56A93">
    <w:pPr>
      <w:spacing w:line="240" w:lineRule="auto"/>
      <w:rPr>
        <w:b/>
        <w:bCs/>
        <w:sz w:val="32"/>
        <w:szCs w:val="32"/>
      </w:rPr>
    </w:pPr>
    <w:r>
      <w:rPr>
        <w:rFonts w:ascii="Cera Pro" w:eastAsia="Cera Pro" w:hAnsi="Cera Pro" w:cs="Cera Pro"/>
        <w:b/>
        <w:bCs/>
        <w:sz w:val="32"/>
        <w:szCs w:val="32"/>
      </w:rPr>
      <w:t>Notulen</w:t>
    </w:r>
    <w:r w:rsidR="00AA057C">
      <w:rPr>
        <w:rFonts w:ascii="Cera Pro" w:eastAsia="Cera Pro" w:hAnsi="Cera Pro" w:cs="Cera Pro"/>
        <w:b/>
        <w:bCs/>
        <w:sz w:val="32"/>
        <w:szCs w:val="32"/>
      </w:rPr>
      <w:t xml:space="preserve"> plenair jaar </w:t>
    </w:r>
    <w:r>
      <w:rPr>
        <w:rFonts w:ascii="Cera Pro" w:eastAsia="Cera Pro" w:hAnsi="Cera Pro" w:cs="Cera Pro"/>
        <w:b/>
        <w:bCs/>
        <w:sz w:val="32"/>
        <w:szCs w:val="32"/>
      </w:rPr>
      <w:t>1</w:t>
    </w:r>
  </w:p>
  <w:p w14:paraId="5EEF3DA9" w14:textId="2F7CAA79" w:rsidR="00C14030" w:rsidRDefault="00C56A93" w:rsidP="00C56A93">
    <w:pPr>
      <w:tabs>
        <w:tab w:val="left" w:pos="7905"/>
      </w:tabs>
      <w:rPr>
        <w:noProof/>
        <w:lang w:eastAsia="nl-NL"/>
      </w:rPr>
    </w:pPr>
    <w:r>
      <w:rPr>
        <w:noProof/>
        <w:lang w:eastAsia="nl-NL"/>
      </w:rPr>
      <w:t xml:space="preserve"> </w:t>
    </w:r>
  </w:p>
  <w:p w14:paraId="499EC2FF" w14:textId="77777777" w:rsidR="00C56A93" w:rsidRPr="00C14030" w:rsidRDefault="00C56A93" w:rsidP="00C56A93">
    <w:pPr>
      <w:tabs>
        <w:tab w:val="left" w:pos="7905"/>
      </w:tabs>
      <w:rPr>
        <w:smallCaps/>
        <w:sz w:val="28"/>
        <w:szCs w:val="28"/>
        <w:lang w:val="en-US"/>
      </w:rPr>
    </w:pPr>
  </w:p>
  <w:p w14:paraId="5EEF3DAA" w14:textId="77777777" w:rsidR="00D36515" w:rsidRPr="00D2656D" w:rsidRDefault="00D36515" w:rsidP="00017C06">
    <w:pPr>
      <w:jc w:val="right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76C1"/>
    <w:multiLevelType w:val="hybridMultilevel"/>
    <w:tmpl w:val="4030F4C0"/>
    <w:lvl w:ilvl="0" w:tplc="0413000F">
      <w:start w:val="1"/>
      <w:numFmt w:val="decimal"/>
      <w:lvlText w:val="%1."/>
      <w:lvlJc w:val="left"/>
      <w:pPr>
        <w:ind w:left="1571" w:hanging="360"/>
      </w:pPr>
    </w:lvl>
    <w:lvl w:ilvl="1" w:tplc="04130019" w:tentative="1">
      <w:start w:val="1"/>
      <w:numFmt w:val="lowerLetter"/>
      <w:lvlText w:val="%2."/>
      <w:lvlJc w:val="left"/>
      <w:pPr>
        <w:ind w:left="2291" w:hanging="360"/>
      </w:pPr>
    </w:lvl>
    <w:lvl w:ilvl="2" w:tplc="0413001B" w:tentative="1">
      <w:start w:val="1"/>
      <w:numFmt w:val="lowerRoman"/>
      <w:lvlText w:val="%3."/>
      <w:lvlJc w:val="right"/>
      <w:pPr>
        <w:ind w:left="3011" w:hanging="180"/>
      </w:pPr>
    </w:lvl>
    <w:lvl w:ilvl="3" w:tplc="0413000F" w:tentative="1">
      <w:start w:val="1"/>
      <w:numFmt w:val="decimal"/>
      <w:lvlText w:val="%4."/>
      <w:lvlJc w:val="left"/>
      <w:pPr>
        <w:ind w:left="3731" w:hanging="360"/>
      </w:pPr>
    </w:lvl>
    <w:lvl w:ilvl="4" w:tplc="04130019" w:tentative="1">
      <w:start w:val="1"/>
      <w:numFmt w:val="lowerLetter"/>
      <w:lvlText w:val="%5."/>
      <w:lvlJc w:val="left"/>
      <w:pPr>
        <w:ind w:left="4451" w:hanging="360"/>
      </w:pPr>
    </w:lvl>
    <w:lvl w:ilvl="5" w:tplc="0413001B" w:tentative="1">
      <w:start w:val="1"/>
      <w:numFmt w:val="lowerRoman"/>
      <w:lvlText w:val="%6."/>
      <w:lvlJc w:val="right"/>
      <w:pPr>
        <w:ind w:left="5171" w:hanging="180"/>
      </w:pPr>
    </w:lvl>
    <w:lvl w:ilvl="6" w:tplc="0413000F" w:tentative="1">
      <w:start w:val="1"/>
      <w:numFmt w:val="decimal"/>
      <w:lvlText w:val="%7."/>
      <w:lvlJc w:val="left"/>
      <w:pPr>
        <w:ind w:left="5891" w:hanging="360"/>
      </w:pPr>
    </w:lvl>
    <w:lvl w:ilvl="7" w:tplc="04130019" w:tentative="1">
      <w:start w:val="1"/>
      <w:numFmt w:val="lowerLetter"/>
      <w:lvlText w:val="%8."/>
      <w:lvlJc w:val="left"/>
      <w:pPr>
        <w:ind w:left="6611" w:hanging="360"/>
      </w:pPr>
    </w:lvl>
    <w:lvl w:ilvl="8" w:tplc="0413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 w15:restartNumberingAfterBreak="0">
    <w:nsid w:val="023F49DA"/>
    <w:multiLevelType w:val="hybridMultilevel"/>
    <w:tmpl w:val="319A485E"/>
    <w:lvl w:ilvl="0" w:tplc="B7A2378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9B76A97"/>
    <w:multiLevelType w:val="hybridMultilevel"/>
    <w:tmpl w:val="4352EDF0"/>
    <w:lvl w:ilvl="0" w:tplc="03762852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073" w:hanging="360"/>
      </w:pPr>
    </w:lvl>
    <w:lvl w:ilvl="2" w:tplc="2000001B" w:tentative="1">
      <w:start w:val="1"/>
      <w:numFmt w:val="lowerRoman"/>
      <w:lvlText w:val="%3."/>
      <w:lvlJc w:val="right"/>
      <w:pPr>
        <w:ind w:left="2793" w:hanging="180"/>
      </w:pPr>
    </w:lvl>
    <w:lvl w:ilvl="3" w:tplc="2000000F" w:tentative="1">
      <w:start w:val="1"/>
      <w:numFmt w:val="decimal"/>
      <w:lvlText w:val="%4."/>
      <w:lvlJc w:val="left"/>
      <w:pPr>
        <w:ind w:left="3513" w:hanging="360"/>
      </w:pPr>
    </w:lvl>
    <w:lvl w:ilvl="4" w:tplc="20000019" w:tentative="1">
      <w:start w:val="1"/>
      <w:numFmt w:val="lowerLetter"/>
      <w:lvlText w:val="%5."/>
      <w:lvlJc w:val="left"/>
      <w:pPr>
        <w:ind w:left="4233" w:hanging="360"/>
      </w:pPr>
    </w:lvl>
    <w:lvl w:ilvl="5" w:tplc="2000001B" w:tentative="1">
      <w:start w:val="1"/>
      <w:numFmt w:val="lowerRoman"/>
      <w:lvlText w:val="%6."/>
      <w:lvlJc w:val="right"/>
      <w:pPr>
        <w:ind w:left="4953" w:hanging="180"/>
      </w:pPr>
    </w:lvl>
    <w:lvl w:ilvl="6" w:tplc="2000000F" w:tentative="1">
      <w:start w:val="1"/>
      <w:numFmt w:val="decimal"/>
      <w:lvlText w:val="%7."/>
      <w:lvlJc w:val="left"/>
      <w:pPr>
        <w:ind w:left="5673" w:hanging="360"/>
      </w:pPr>
    </w:lvl>
    <w:lvl w:ilvl="7" w:tplc="20000019" w:tentative="1">
      <w:start w:val="1"/>
      <w:numFmt w:val="lowerLetter"/>
      <w:lvlText w:val="%8."/>
      <w:lvlJc w:val="left"/>
      <w:pPr>
        <w:ind w:left="6393" w:hanging="360"/>
      </w:pPr>
    </w:lvl>
    <w:lvl w:ilvl="8" w:tplc="2000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0733C6A"/>
    <w:multiLevelType w:val="hybridMultilevel"/>
    <w:tmpl w:val="4114F4EA"/>
    <w:lvl w:ilvl="0" w:tplc="0554E4E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647" w:hanging="360"/>
      </w:pPr>
    </w:lvl>
    <w:lvl w:ilvl="2" w:tplc="0413001B" w:tentative="1">
      <w:start w:val="1"/>
      <w:numFmt w:val="lowerRoman"/>
      <w:lvlText w:val="%3."/>
      <w:lvlJc w:val="right"/>
      <w:pPr>
        <w:ind w:left="2367" w:hanging="180"/>
      </w:pPr>
    </w:lvl>
    <w:lvl w:ilvl="3" w:tplc="0413000F" w:tentative="1">
      <w:start w:val="1"/>
      <w:numFmt w:val="decimal"/>
      <w:lvlText w:val="%4."/>
      <w:lvlJc w:val="left"/>
      <w:pPr>
        <w:ind w:left="3087" w:hanging="360"/>
      </w:pPr>
    </w:lvl>
    <w:lvl w:ilvl="4" w:tplc="04130019" w:tentative="1">
      <w:start w:val="1"/>
      <w:numFmt w:val="lowerLetter"/>
      <w:lvlText w:val="%5."/>
      <w:lvlJc w:val="left"/>
      <w:pPr>
        <w:ind w:left="3807" w:hanging="360"/>
      </w:pPr>
    </w:lvl>
    <w:lvl w:ilvl="5" w:tplc="0413001B" w:tentative="1">
      <w:start w:val="1"/>
      <w:numFmt w:val="lowerRoman"/>
      <w:lvlText w:val="%6."/>
      <w:lvlJc w:val="right"/>
      <w:pPr>
        <w:ind w:left="4527" w:hanging="180"/>
      </w:pPr>
    </w:lvl>
    <w:lvl w:ilvl="6" w:tplc="0413000F" w:tentative="1">
      <w:start w:val="1"/>
      <w:numFmt w:val="decimal"/>
      <w:lvlText w:val="%7."/>
      <w:lvlJc w:val="left"/>
      <w:pPr>
        <w:ind w:left="5247" w:hanging="360"/>
      </w:pPr>
    </w:lvl>
    <w:lvl w:ilvl="7" w:tplc="04130019" w:tentative="1">
      <w:start w:val="1"/>
      <w:numFmt w:val="lowerLetter"/>
      <w:lvlText w:val="%8."/>
      <w:lvlJc w:val="left"/>
      <w:pPr>
        <w:ind w:left="5967" w:hanging="360"/>
      </w:pPr>
    </w:lvl>
    <w:lvl w:ilvl="8" w:tplc="0413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977C6A"/>
    <w:multiLevelType w:val="hybridMultilevel"/>
    <w:tmpl w:val="62B40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F1DB6"/>
    <w:multiLevelType w:val="hybridMultilevel"/>
    <w:tmpl w:val="21B0C012"/>
    <w:lvl w:ilvl="0" w:tplc="5D5E4A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2646F8"/>
    <w:multiLevelType w:val="hybridMultilevel"/>
    <w:tmpl w:val="914CB5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62240"/>
    <w:multiLevelType w:val="hybridMultilevel"/>
    <w:tmpl w:val="5AF85B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A176DF"/>
    <w:multiLevelType w:val="hybridMultilevel"/>
    <w:tmpl w:val="4104C362"/>
    <w:lvl w:ilvl="0" w:tplc="04130019">
      <w:start w:val="1"/>
      <w:numFmt w:val="lowerLetter"/>
      <w:lvlText w:val="%1."/>
      <w:lvlJc w:val="left"/>
      <w:pPr>
        <w:ind w:left="36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567CCA"/>
    <w:multiLevelType w:val="hybridMultilevel"/>
    <w:tmpl w:val="6AC2F0B2"/>
    <w:lvl w:ilvl="0" w:tplc="E2E86496">
      <w:numFmt w:val="bullet"/>
      <w:lvlText w:val="-"/>
      <w:lvlJc w:val="left"/>
      <w:pPr>
        <w:ind w:left="927" w:hanging="360"/>
      </w:pPr>
      <w:rPr>
        <w:rFonts w:ascii="Calibri" w:eastAsia="Calibr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0" w15:restartNumberingAfterBreak="0">
    <w:nsid w:val="2DF43288"/>
    <w:multiLevelType w:val="multilevel"/>
    <w:tmpl w:val="6BDE8A9E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2327890"/>
    <w:multiLevelType w:val="hybridMultilevel"/>
    <w:tmpl w:val="52EEC40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714D2E"/>
    <w:multiLevelType w:val="hybridMultilevel"/>
    <w:tmpl w:val="A77E37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6208B"/>
    <w:multiLevelType w:val="hybridMultilevel"/>
    <w:tmpl w:val="99EEEE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BCF437A"/>
    <w:multiLevelType w:val="hybridMultilevel"/>
    <w:tmpl w:val="886E6BF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B12AC9"/>
    <w:multiLevelType w:val="hybridMultilevel"/>
    <w:tmpl w:val="A9C8CAE4"/>
    <w:lvl w:ilvl="0" w:tplc="BEF8CB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A590E54"/>
    <w:multiLevelType w:val="hybridMultilevel"/>
    <w:tmpl w:val="23DAE7F0"/>
    <w:lvl w:ilvl="0" w:tplc="92068FF4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2073" w:hanging="360"/>
      </w:pPr>
    </w:lvl>
    <w:lvl w:ilvl="2" w:tplc="0413001B" w:tentative="1">
      <w:start w:val="1"/>
      <w:numFmt w:val="lowerRoman"/>
      <w:lvlText w:val="%3."/>
      <w:lvlJc w:val="right"/>
      <w:pPr>
        <w:ind w:left="2793" w:hanging="180"/>
      </w:pPr>
    </w:lvl>
    <w:lvl w:ilvl="3" w:tplc="0413000F" w:tentative="1">
      <w:start w:val="1"/>
      <w:numFmt w:val="decimal"/>
      <w:lvlText w:val="%4."/>
      <w:lvlJc w:val="left"/>
      <w:pPr>
        <w:ind w:left="3513" w:hanging="360"/>
      </w:pPr>
    </w:lvl>
    <w:lvl w:ilvl="4" w:tplc="04130019" w:tentative="1">
      <w:start w:val="1"/>
      <w:numFmt w:val="lowerLetter"/>
      <w:lvlText w:val="%5."/>
      <w:lvlJc w:val="left"/>
      <w:pPr>
        <w:ind w:left="4233" w:hanging="360"/>
      </w:pPr>
    </w:lvl>
    <w:lvl w:ilvl="5" w:tplc="0413001B" w:tentative="1">
      <w:start w:val="1"/>
      <w:numFmt w:val="lowerRoman"/>
      <w:lvlText w:val="%6."/>
      <w:lvlJc w:val="right"/>
      <w:pPr>
        <w:ind w:left="4953" w:hanging="180"/>
      </w:pPr>
    </w:lvl>
    <w:lvl w:ilvl="6" w:tplc="0413000F" w:tentative="1">
      <w:start w:val="1"/>
      <w:numFmt w:val="decimal"/>
      <w:lvlText w:val="%7."/>
      <w:lvlJc w:val="left"/>
      <w:pPr>
        <w:ind w:left="5673" w:hanging="360"/>
      </w:pPr>
    </w:lvl>
    <w:lvl w:ilvl="7" w:tplc="04130019" w:tentative="1">
      <w:start w:val="1"/>
      <w:numFmt w:val="lowerLetter"/>
      <w:lvlText w:val="%8."/>
      <w:lvlJc w:val="left"/>
      <w:pPr>
        <w:ind w:left="6393" w:hanging="360"/>
      </w:pPr>
    </w:lvl>
    <w:lvl w:ilvl="8" w:tplc="0413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7" w15:restartNumberingAfterBreak="0">
    <w:nsid w:val="4E264B73"/>
    <w:multiLevelType w:val="hybridMultilevel"/>
    <w:tmpl w:val="C23CFCE0"/>
    <w:lvl w:ilvl="0" w:tplc="1D689DA8">
      <w:start w:val="24"/>
      <w:numFmt w:val="bullet"/>
      <w:lvlText w:val="-"/>
      <w:lvlJc w:val="left"/>
      <w:pPr>
        <w:ind w:left="1353" w:hanging="360"/>
      </w:pPr>
      <w:rPr>
        <w:rFonts w:ascii="Calibri" w:eastAsia="Times New Roman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8" w15:restartNumberingAfterBreak="0">
    <w:nsid w:val="4EB540B2"/>
    <w:multiLevelType w:val="multilevel"/>
    <w:tmpl w:val="139A69D2"/>
    <w:lvl w:ilvl="0">
      <w:start w:val="1"/>
      <w:numFmt w:val="decimal"/>
      <w:pStyle w:val="Kop1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Kop2"/>
      <w:lvlText w:val="%1.%2."/>
      <w:lvlJc w:val="left"/>
      <w:pPr>
        <w:tabs>
          <w:tab w:val="num" w:pos="1080"/>
        </w:tabs>
        <w:ind w:left="720" w:firstLine="0"/>
      </w:pPr>
      <w:rPr>
        <w:rFonts w:hint="default"/>
      </w:rPr>
    </w:lvl>
    <w:lvl w:ilvl="2">
      <w:start w:val="1"/>
      <w:numFmt w:val="decimal"/>
      <w:pStyle w:val="Kop3"/>
      <w:lvlText w:val="%1.%2.%3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19" w15:restartNumberingAfterBreak="0">
    <w:nsid w:val="554A461A"/>
    <w:multiLevelType w:val="hybridMultilevel"/>
    <w:tmpl w:val="38DA6D0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826397"/>
    <w:multiLevelType w:val="hybridMultilevel"/>
    <w:tmpl w:val="54E66A76"/>
    <w:lvl w:ilvl="0" w:tplc="EBA6ECDC"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1" w15:restartNumberingAfterBreak="0">
    <w:nsid w:val="5C3654D0"/>
    <w:multiLevelType w:val="hybridMultilevel"/>
    <w:tmpl w:val="3CD2D83C"/>
    <w:lvl w:ilvl="0" w:tplc="F27AD178">
      <w:start w:val="1"/>
      <w:numFmt w:val="decimal"/>
      <w:lvlText w:val="%1."/>
      <w:lvlJc w:val="left"/>
      <w:pPr>
        <w:ind w:left="720" w:hanging="360"/>
      </w:pPr>
    </w:lvl>
    <w:lvl w:ilvl="1" w:tplc="7D54959A">
      <w:start w:val="1"/>
      <w:numFmt w:val="lowerLetter"/>
      <w:lvlText w:val="%2."/>
      <w:lvlJc w:val="left"/>
      <w:pPr>
        <w:ind w:left="1440" w:hanging="360"/>
      </w:pPr>
    </w:lvl>
    <w:lvl w:ilvl="2" w:tplc="DBFE2B30">
      <w:start w:val="1"/>
      <w:numFmt w:val="lowerRoman"/>
      <w:lvlText w:val="%3."/>
      <w:lvlJc w:val="right"/>
      <w:pPr>
        <w:ind w:left="2160" w:hanging="180"/>
      </w:pPr>
    </w:lvl>
    <w:lvl w:ilvl="3" w:tplc="3DA2C5DA">
      <w:start w:val="1"/>
      <w:numFmt w:val="decimal"/>
      <w:lvlText w:val="%4."/>
      <w:lvlJc w:val="left"/>
      <w:pPr>
        <w:ind w:left="2880" w:hanging="360"/>
      </w:pPr>
    </w:lvl>
    <w:lvl w:ilvl="4" w:tplc="F2E2796E">
      <w:start w:val="1"/>
      <w:numFmt w:val="lowerLetter"/>
      <w:lvlText w:val="%5."/>
      <w:lvlJc w:val="left"/>
      <w:pPr>
        <w:ind w:left="3600" w:hanging="360"/>
      </w:pPr>
    </w:lvl>
    <w:lvl w:ilvl="5" w:tplc="EEB2DF30">
      <w:start w:val="1"/>
      <w:numFmt w:val="lowerRoman"/>
      <w:lvlText w:val="%6."/>
      <w:lvlJc w:val="right"/>
      <w:pPr>
        <w:ind w:left="4320" w:hanging="180"/>
      </w:pPr>
    </w:lvl>
    <w:lvl w:ilvl="6" w:tplc="B27CCCF2">
      <w:start w:val="1"/>
      <w:numFmt w:val="decimal"/>
      <w:lvlText w:val="%7."/>
      <w:lvlJc w:val="left"/>
      <w:pPr>
        <w:ind w:left="5040" w:hanging="360"/>
      </w:pPr>
    </w:lvl>
    <w:lvl w:ilvl="7" w:tplc="050AA3E0">
      <w:start w:val="1"/>
      <w:numFmt w:val="lowerLetter"/>
      <w:lvlText w:val="%8."/>
      <w:lvlJc w:val="left"/>
      <w:pPr>
        <w:ind w:left="5760" w:hanging="360"/>
      </w:pPr>
    </w:lvl>
    <w:lvl w:ilvl="8" w:tplc="6EB21BF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E76126"/>
    <w:multiLevelType w:val="hybridMultilevel"/>
    <w:tmpl w:val="1E8EAF0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A7F4B16"/>
    <w:multiLevelType w:val="hybridMultilevel"/>
    <w:tmpl w:val="0FE64A62"/>
    <w:lvl w:ilvl="0" w:tplc="F37ECC4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F1448E"/>
    <w:multiLevelType w:val="hybridMultilevel"/>
    <w:tmpl w:val="90C69CC0"/>
    <w:lvl w:ilvl="0" w:tplc="160040AE">
      <w:start w:val="1"/>
      <w:numFmt w:val="decimal"/>
      <w:lvlText w:val="%1."/>
      <w:lvlJc w:val="left"/>
      <w:pPr>
        <w:ind w:left="720" w:hanging="360"/>
      </w:pPr>
    </w:lvl>
    <w:lvl w:ilvl="1" w:tplc="C486E2C4">
      <w:start w:val="1"/>
      <w:numFmt w:val="lowerLetter"/>
      <w:lvlText w:val="%2."/>
      <w:lvlJc w:val="left"/>
      <w:pPr>
        <w:ind w:left="1440" w:hanging="360"/>
      </w:pPr>
    </w:lvl>
    <w:lvl w:ilvl="2" w:tplc="FF7A795A">
      <w:start w:val="1"/>
      <w:numFmt w:val="lowerRoman"/>
      <w:lvlText w:val="%3."/>
      <w:lvlJc w:val="right"/>
      <w:pPr>
        <w:ind w:left="2160" w:hanging="180"/>
      </w:pPr>
    </w:lvl>
    <w:lvl w:ilvl="3" w:tplc="057A8378">
      <w:start w:val="1"/>
      <w:numFmt w:val="decimal"/>
      <w:lvlText w:val="%4."/>
      <w:lvlJc w:val="left"/>
      <w:pPr>
        <w:ind w:left="2880" w:hanging="360"/>
      </w:pPr>
    </w:lvl>
    <w:lvl w:ilvl="4" w:tplc="04B4A7E0">
      <w:start w:val="1"/>
      <w:numFmt w:val="lowerLetter"/>
      <w:lvlText w:val="%5."/>
      <w:lvlJc w:val="left"/>
      <w:pPr>
        <w:ind w:left="3600" w:hanging="360"/>
      </w:pPr>
    </w:lvl>
    <w:lvl w:ilvl="5" w:tplc="AACA7BD4">
      <w:start w:val="1"/>
      <w:numFmt w:val="lowerRoman"/>
      <w:lvlText w:val="%6."/>
      <w:lvlJc w:val="right"/>
      <w:pPr>
        <w:ind w:left="4320" w:hanging="180"/>
      </w:pPr>
    </w:lvl>
    <w:lvl w:ilvl="6" w:tplc="DFE4B734">
      <w:start w:val="1"/>
      <w:numFmt w:val="decimal"/>
      <w:lvlText w:val="%7."/>
      <w:lvlJc w:val="left"/>
      <w:pPr>
        <w:ind w:left="5040" w:hanging="360"/>
      </w:pPr>
    </w:lvl>
    <w:lvl w:ilvl="7" w:tplc="C5EC935A">
      <w:start w:val="1"/>
      <w:numFmt w:val="lowerLetter"/>
      <w:lvlText w:val="%8."/>
      <w:lvlJc w:val="left"/>
      <w:pPr>
        <w:ind w:left="5760" w:hanging="360"/>
      </w:pPr>
    </w:lvl>
    <w:lvl w:ilvl="8" w:tplc="690C4FC2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5807C4"/>
    <w:multiLevelType w:val="hybridMultilevel"/>
    <w:tmpl w:val="1F4C056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2B6539"/>
    <w:multiLevelType w:val="hybridMultilevel"/>
    <w:tmpl w:val="C8F643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4A73C2"/>
    <w:multiLevelType w:val="hybridMultilevel"/>
    <w:tmpl w:val="B9EE5A60"/>
    <w:lvl w:ilvl="0" w:tplc="0413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2775859">
    <w:abstractNumId w:val="15"/>
  </w:num>
  <w:num w:numId="2" w16cid:durableId="419834057">
    <w:abstractNumId w:val="10"/>
  </w:num>
  <w:num w:numId="3" w16cid:durableId="2113621439">
    <w:abstractNumId w:val="10"/>
  </w:num>
  <w:num w:numId="4" w16cid:durableId="866140265">
    <w:abstractNumId w:val="10"/>
  </w:num>
  <w:num w:numId="5" w16cid:durableId="1128862405">
    <w:abstractNumId w:val="10"/>
  </w:num>
  <w:num w:numId="6" w16cid:durableId="86846466">
    <w:abstractNumId w:val="10"/>
  </w:num>
  <w:num w:numId="7" w16cid:durableId="1205557419">
    <w:abstractNumId w:val="18"/>
  </w:num>
  <w:num w:numId="8" w16cid:durableId="1212382553">
    <w:abstractNumId w:val="18"/>
  </w:num>
  <w:num w:numId="9" w16cid:durableId="148134613">
    <w:abstractNumId w:val="18"/>
  </w:num>
  <w:num w:numId="10" w16cid:durableId="1004556002">
    <w:abstractNumId w:val="18"/>
  </w:num>
  <w:num w:numId="11" w16cid:durableId="391663887">
    <w:abstractNumId w:val="18"/>
  </w:num>
  <w:num w:numId="12" w16cid:durableId="1419981030">
    <w:abstractNumId w:val="18"/>
  </w:num>
  <w:num w:numId="13" w16cid:durableId="738526060">
    <w:abstractNumId w:val="18"/>
  </w:num>
  <w:num w:numId="14" w16cid:durableId="127089990">
    <w:abstractNumId w:val="18"/>
  </w:num>
  <w:num w:numId="15" w16cid:durableId="1324894591">
    <w:abstractNumId w:val="18"/>
  </w:num>
  <w:num w:numId="16" w16cid:durableId="557866512">
    <w:abstractNumId w:val="18"/>
  </w:num>
  <w:num w:numId="17" w16cid:durableId="720054765">
    <w:abstractNumId w:val="18"/>
  </w:num>
  <w:num w:numId="18" w16cid:durableId="1355113457">
    <w:abstractNumId w:val="18"/>
  </w:num>
  <w:num w:numId="19" w16cid:durableId="69424343">
    <w:abstractNumId w:val="18"/>
  </w:num>
  <w:num w:numId="20" w16cid:durableId="1515420362">
    <w:abstractNumId w:val="18"/>
  </w:num>
  <w:num w:numId="21" w16cid:durableId="389890496">
    <w:abstractNumId w:val="18"/>
  </w:num>
  <w:num w:numId="22" w16cid:durableId="832381252">
    <w:abstractNumId w:val="18"/>
  </w:num>
  <w:num w:numId="23" w16cid:durableId="546838878">
    <w:abstractNumId w:val="14"/>
  </w:num>
  <w:num w:numId="24" w16cid:durableId="2059666196">
    <w:abstractNumId w:val="11"/>
  </w:num>
  <w:num w:numId="25" w16cid:durableId="1049377054">
    <w:abstractNumId w:val="7"/>
  </w:num>
  <w:num w:numId="26" w16cid:durableId="1053042352">
    <w:abstractNumId w:val="13"/>
  </w:num>
  <w:num w:numId="27" w16cid:durableId="257493002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64387871">
    <w:abstractNumId w:val="22"/>
  </w:num>
  <w:num w:numId="29" w16cid:durableId="1233004676">
    <w:abstractNumId w:val="12"/>
  </w:num>
  <w:num w:numId="30" w16cid:durableId="251621601">
    <w:abstractNumId w:val="25"/>
  </w:num>
  <w:num w:numId="31" w16cid:durableId="2128153887">
    <w:abstractNumId w:val="23"/>
  </w:num>
  <w:num w:numId="32" w16cid:durableId="919362575">
    <w:abstractNumId w:val="26"/>
  </w:num>
  <w:num w:numId="33" w16cid:durableId="1593466939">
    <w:abstractNumId w:val="6"/>
  </w:num>
  <w:num w:numId="34" w16cid:durableId="676006648">
    <w:abstractNumId w:val="4"/>
  </w:num>
  <w:num w:numId="35" w16cid:durableId="378555888">
    <w:abstractNumId w:val="5"/>
  </w:num>
  <w:num w:numId="36" w16cid:durableId="221841176">
    <w:abstractNumId w:val="1"/>
  </w:num>
  <w:num w:numId="37" w16cid:durableId="1372606116">
    <w:abstractNumId w:val="27"/>
  </w:num>
  <w:num w:numId="38" w16cid:durableId="1389840282">
    <w:abstractNumId w:val="8"/>
  </w:num>
  <w:num w:numId="39" w16cid:durableId="1987003492">
    <w:abstractNumId w:val="0"/>
  </w:num>
  <w:num w:numId="40" w16cid:durableId="1958370824">
    <w:abstractNumId w:val="17"/>
  </w:num>
  <w:num w:numId="41" w16cid:durableId="260261749">
    <w:abstractNumId w:val="16"/>
  </w:num>
  <w:num w:numId="42" w16cid:durableId="318460494">
    <w:abstractNumId w:val="3"/>
  </w:num>
  <w:num w:numId="43" w16cid:durableId="609506866">
    <w:abstractNumId w:val="9"/>
  </w:num>
  <w:num w:numId="44" w16cid:durableId="1501197665">
    <w:abstractNumId w:val="19"/>
  </w:num>
  <w:num w:numId="45" w16cid:durableId="1031345054">
    <w:abstractNumId w:val="2"/>
  </w:num>
  <w:num w:numId="46" w16cid:durableId="637301988">
    <w:abstractNumId w:val="24"/>
  </w:num>
  <w:num w:numId="47" w16cid:durableId="5174294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1sjC3sDCzMDI1NzVU0lEKTi0uzszPAykwrAUA05ThIywAAAA="/>
    <w:docVar w:name="DocumentType" w:val="Letter"/>
    <w:docVar w:name="DocumentVersion" w:val="1"/>
    <w:docVar w:name="TemplateID" w:val="{D816C9A6-BDAF-40EA-B313-99EA3EE50E18}"/>
    <w:docVar w:name="varLanguage" w:val="1043"/>
    <w:docVar w:name="varLocation" w:val="Emmen"/>
  </w:docVars>
  <w:rsids>
    <w:rsidRoot w:val="00037C18"/>
    <w:rsid w:val="00000255"/>
    <w:rsid w:val="00011408"/>
    <w:rsid w:val="00011F33"/>
    <w:rsid w:val="00017C06"/>
    <w:rsid w:val="00022C92"/>
    <w:rsid w:val="000302BA"/>
    <w:rsid w:val="00037C18"/>
    <w:rsid w:val="000467BB"/>
    <w:rsid w:val="000501DA"/>
    <w:rsid w:val="000516FD"/>
    <w:rsid w:val="000611C9"/>
    <w:rsid w:val="00070177"/>
    <w:rsid w:val="000701BF"/>
    <w:rsid w:val="000A4FB6"/>
    <w:rsid w:val="000A7F45"/>
    <w:rsid w:val="000B0816"/>
    <w:rsid w:val="000B12DD"/>
    <w:rsid w:val="000B15ED"/>
    <w:rsid w:val="000C1A72"/>
    <w:rsid w:val="000D3686"/>
    <w:rsid w:val="000F71E9"/>
    <w:rsid w:val="00102D82"/>
    <w:rsid w:val="001205E2"/>
    <w:rsid w:val="00134AA9"/>
    <w:rsid w:val="00142B0D"/>
    <w:rsid w:val="001438B5"/>
    <w:rsid w:val="0014440B"/>
    <w:rsid w:val="001762F4"/>
    <w:rsid w:val="00182B5D"/>
    <w:rsid w:val="0018612C"/>
    <w:rsid w:val="00193BEC"/>
    <w:rsid w:val="00194AE9"/>
    <w:rsid w:val="00196FB4"/>
    <w:rsid w:val="001B372E"/>
    <w:rsid w:val="001B6C2C"/>
    <w:rsid w:val="001C7043"/>
    <w:rsid w:val="001D035D"/>
    <w:rsid w:val="001D34F1"/>
    <w:rsid w:val="001D4132"/>
    <w:rsid w:val="001E1446"/>
    <w:rsid w:val="001E1A15"/>
    <w:rsid w:val="001E29CF"/>
    <w:rsid w:val="001F5EE9"/>
    <w:rsid w:val="001F67EC"/>
    <w:rsid w:val="00214B29"/>
    <w:rsid w:val="00220928"/>
    <w:rsid w:val="00226DB4"/>
    <w:rsid w:val="00233693"/>
    <w:rsid w:val="0023523A"/>
    <w:rsid w:val="00250F19"/>
    <w:rsid w:val="002530A9"/>
    <w:rsid w:val="00255214"/>
    <w:rsid w:val="002554DA"/>
    <w:rsid w:val="0026227F"/>
    <w:rsid w:val="00263480"/>
    <w:rsid w:val="00265728"/>
    <w:rsid w:val="00266C48"/>
    <w:rsid w:val="00271EB0"/>
    <w:rsid w:val="00275D77"/>
    <w:rsid w:val="00284050"/>
    <w:rsid w:val="00292546"/>
    <w:rsid w:val="002A20E0"/>
    <w:rsid w:val="002B2CB8"/>
    <w:rsid w:val="002B5A0A"/>
    <w:rsid w:val="002C671E"/>
    <w:rsid w:val="002D025D"/>
    <w:rsid w:val="002D24FC"/>
    <w:rsid w:val="002E5D5D"/>
    <w:rsid w:val="002F1D2A"/>
    <w:rsid w:val="002F3A71"/>
    <w:rsid w:val="003039B1"/>
    <w:rsid w:val="00311923"/>
    <w:rsid w:val="00323453"/>
    <w:rsid w:val="00334574"/>
    <w:rsid w:val="00336C6F"/>
    <w:rsid w:val="003371B9"/>
    <w:rsid w:val="00342358"/>
    <w:rsid w:val="0034633D"/>
    <w:rsid w:val="0035084B"/>
    <w:rsid w:val="00353355"/>
    <w:rsid w:val="00370DB0"/>
    <w:rsid w:val="00374F43"/>
    <w:rsid w:val="00376A14"/>
    <w:rsid w:val="0038414C"/>
    <w:rsid w:val="00385742"/>
    <w:rsid w:val="00387CB0"/>
    <w:rsid w:val="00391EF5"/>
    <w:rsid w:val="00394128"/>
    <w:rsid w:val="00396FD5"/>
    <w:rsid w:val="003A67BD"/>
    <w:rsid w:val="003B021F"/>
    <w:rsid w:val="003B02BA"/>
    <w:rsid w:val="003C505E"/>
    <w:rsid w:val="003D4E1D"/>
    <w:rsid w:val="003D774B"/>
    <w:rsid w:val="0040048C"/>
    <w:rsid w:val="00412018"/>
    <w:rsid w:val="0041606F"/>
    <w:rsid w:val="004251F0"/>
    <w:rsid w:val="004301C4"/>
    <w:rsid w:val="00434B87"/>
    <w:rsid w:val="004408AF"/>
    <w:rsid w:val="0044499B"/>
    <w:rsid w:val="00453E05"/>
    <w:rsid w:val="00456020"/>
    <w:rsid w:val="00460278"/>
    <w:rsid w:val="00476DBE"/>
    <w:rsid w:val="004A12FE"/>
    <w:rsid w:val="004B06B2"/>
    <w:rsid w:val="004C2E12"/>
    <w:rsid w:val="004D470E"/>
    <w:rsid w:val="004D62BD"/>
    <w:rsid w:val="004E2658"/>
    <w:rsid w:val="004F018B"/>
    <w:rsid w:val="0052131E"/>
    <w:rsid w:val="00536667"/>
    <w:rsid w:val="00543EDC"/>
    <w:rsid w:val="00547C39"/>
    <w:rsid w:val="00561207"/>
    <w:rsid w:val="005615DD"/>
    <w:rsid w:val="00562A9D"/>
    <w:rsid w:val="00563DB0"/>
    <w:rsid w:val="00577C32"/>
    <w:rsid w:val="0058214F"/>
    <w:rsid w:val="00593FDA"/>
    <w:rsid w:val="005A1F35"/>
    <w:rsid w:val="005A2168"/>
    <w:rsid w:val="005B166F"/>
    <w:rsid w:val="005B16D7"/>
    <w:rsid w:val="005B233C"/>
    <w:rsid w:val="005D0F7E"/>
    <w:rsid w:val="005D450A"/>
    <w:rsid w:val="005D5373"/>
    <w:rsid w:val="005D7A29"/>
    <w:rsid w:val="005E657E"/>
    <w:rsid w:val="005F1B8A"/>
    <w:rsid w:val="00606DD3"/>
    <w:rsid w:val="00622FEE"/>
    <w:rsid w:val="006314F4"/>
    <w:rsid w:val="00646BD0"/>
    <w:rsid w:val="00647FE3"/>
    <w:rsid w:val="0066061D"/>
    <w:rsid w:val="00676DBF"/>
    <w:rsid w:val="0068086D"/>
    <w:rsid w:val="006850DA"/>
    <w:rsid w:val="006D0568"/>
    <w:rsid w:val="006E0F93"/>
    <w:rsid w:val="006F42E5"/>
    <w:rsid w:val="006F58EE"/>
    <w:rsid w:val="00712DDF"/>
    <w:rsid w:val="00717DCB"/>
    <w:rsid w:val="007277F4"/>
    <w:rsid w:val="0073651A"/>
    <w:rsid w:val="0074261A"/>
    <w:rsid w:val="00744A72"/>
    <w:rsid w:val="00754D56"/>
    <w:rsid w:val="007570EE"/>
    <w:rsid w:val="00777188"/>
    <w:rsid w:val="007A08CC"/>
    <w:rsid w:val="007A5EDC"/>
    <w:rsid w:val="007B13CC"/>
    <w:rsid w:val="007C313D"/>
    <w:rsid w:val="007C39AA"/>
    <w:rsid w:val="007D6679"/>
    <w:rsid w:val="007E0559"/>
    <w:rsid w:val="008047EB"/>
    <w:rsid w:val="00804A7B"/>
    <w:rsid w:val="008077C3"/>
    <w:rsid w:val="00811389"/>
    <w:rsid w:val="008139B7"/>
    <w:rsid w:val="008212BD"/>
    <w:rsid w:val="00824DD9"/>
    <w:rsid w:val="00825A5D"/>
    <w:rsid w:val="00833AED"/>
    <w:rsid w:val="00841E2A"/>
    <w:rsid w:val="008460E1"/>
    <w:rsid w:val="00857995"/>
    <w:rsid w:val="00872049"/>
    <w:rsid w:val="00875E2D"/>
    <w:rsid w:val="0088088E"/>
    <w:rsid w:val="00894D95"/>
    <w:rsid w:val="008A4484"/>
    <w:rsid w:val="008B595B"/>
    <w:rsid w:val="008C6616"/>
    <w:rsid w:val="008D0753"/>
    <w:rsid w:val="008D0CC5"/>
    <w:rsid w:val="008D684A"/>
    <w:rsid w:val="008E068F"/>
    <w:rsid w:val="008E4BA6"/>
    <w:rsid w:val="008F0B4D"/>
    <w:rsid w:val="00902B5C"/>
    <w:rsid w:val="009162BD"/>
    <w:rsid w:val="009345C6"/>
    <w:rsid w:val="00934854"/>
    <w:rsid w:val="0093606F"/>
    <w:rsid w:val="009406B7"/>
    <w:rsid w:val="00943B48"/>
    <w:rsid w:val="009445D6"/>
    <w:rsid w:val="00947364"/>
    <w:rsid w:val="00955A8C"/>
    <w:rsid w:val="00955F85"/>
    <w:rsid w:val="00963712"/>
    <w:rsid w:val="00964343"/>
    <w:rsid w:val="00966C3A"/>
    <w:rsid w:val="0097250B"/>
    <w:rsid w:val="00974540"/>
    <w:rsid w:val="009760A4"/>
    <w:rsid w:val="00976EDA"/>
    <w:rsid w:val="00982219"/>
    <w:rsid w:val="00982237"/>
    <w:rsid w:val="00983A7B"/>
    <w:rsid w:val="009948B3"/>
    <w:rsid w:val="009972A8"/>
    <w:rsid w:val="009A1035"/>
    <w:rsid w:val="009A71B2"/>
    <w:rsid w:val="009C3BC0"/>
    <w:rsid w:val="009C6D24"/>
    <w:rsid w:val="009D372F"/>
    <w:rsid w:val="009D4737"/>
    <w:rsid w:val="009E1101"/>
    <w:rsid w:val="00A1166E"/>
    <w:rsid w:val="00A11EE4"/>
    <w:rsid w:val="00A25510"/>
    <w:rsid w:val="00A27D5C"/>
    <w:rsid w:val="00A27FA2"/>
    <w:rsid w:val="00A47BBA"/>
    <w:rsid w:val="00A513B4"/>
    <w:rsid w:val="00A55645"/>
    <w:rsid w:val="00A56B8B"/>
    <w:rsid w:val="00A7002D"/>
    <w:rsid w:val="00A83D5A"/>
    <w:rsid w:val="00A85B72"/>
    <w:rsid w:val="00A9518E"/>
    <w:rsid w:val="00AA057C"/>
    <w:rsid w:val="00AA7892"/>
    <w:rsid w:val="00AB0619"/>
    <w:rsid w:val="00AB572C"/>
    <w:rsid w:val="00AB7B43"/>
    <w:rsid w:val="00AD72FE"/>
    <w:rsid w:val="00AF02EA"/>
    <w:rsid w:val="00AF7780"/>
    <w:rsid w:val="00B00430"/>
    <w:rsid w:val="00B06F30"/>
    <w:rsid w:val="00B179DE"/>
    <w:rsid w:val="00B26129"/>
    <w:rsid w:val="00B45BAD"/>
    <w:rsid w:val="00B46DD3"/>
    <w:rsid w:val="00B63393"/>
    <w:rsid w:val="00B709F0"/>
    <w:rsid w:val="00B75DF8"/>
    <w:rsid w:val="00BE280A"/>
    <w:rsid w:val="00BE4560"/>
    <w:rsid w:val="00C062B2"/>
    <w:rsid w:val="00C14030"/>
    <w:rsid w:val="00C27DDE"/>
    <w:rsid w:val="00C303C8"/>
    <w:rsid w:val="00C3415F"/>
    <w:rsid w:val="00C43B1F"/>
    <w:rsid w:val="00C449ED"/>
    <w:rsid w:val="00C56A93"/>
    <w:rsid w:val="00C83072"/>
    <w:rsid w:val="00C90D0A"/>
    <w:rsid w:val="00C956E8"/>
    <w:rsid w:val="00CA65D9"/>
    <w:rsid w:val="00CB1FD5"/>
    <w:rsid w:val="00CB68F7"/>
    <w:rsid w:val="00CC335F"/>
    <w:rsid w:val="00CC70DD"/>
    <w:rsid w:val="00CC7177"/>
    <w:rsid w:val="00CD05FB"/>
    <w:rsid w:val="00CD3E77"/>
    <w:rsid w:val="00CE1EE9"/>
    <w:rsid w:val="00CE20EA"/>
    <w:rsid w:val="00CF2E27"/>
    <w:rsid w:val="00CF5CD7"/>
    <w:rsid w:val="00D0446C"/>
    <w:rsid w:val="00D067A0"/>
    <w:rsid w:val="00D12C50"/>
    <w:rsid w:val="00D2656D"/>
    <w:rsid w:val="00D36515"/>
    <w:rsid w:val="00D7166F"/>
    <w:rsid w:val="00D8738B"/>
    <w:rsid w:val="00DB3C88"/>
    <w:rsid w:val="00DC14F6"/>
    <w:rsid w:val="00DD092A"/>
    <w:rsid w:val="00DD3B4A"/>
    <w:rsid w:val="00DD4C58"/>
    <w:rsid w:val="00DF30DF"/>
    <w:rsid w:val="00DF6729"/>
    <w:rsid w:val="00DF790D"/>
    <w:rsid w:val="00E14103"/>
    <w:rsid w:val="00E220DE"/>
    <w:rsid w:val="00E23837"/>
    <w:rsid w:val="00E27418"/>
    <w:rsid w:val="00E3361E"/>
    <w:rsid w:val="00E3383B"/>
    <w:rsid w:val="00E42009"/>
    <w:rsid w:val="00E82997"/>
    <w:rsid w:val="00E842B0"/>
    <w:rsid w:val="00EB5F3A"/>
    <w:rsid w:val="00EC51DC"/>
    <w:rsid w:val="00EE17B7"/>
    <w:rsid w:val="00EE21CC"/>
    <w:rsid w:val="00EE5585"/>
    <w:rsid w:val="00EF455C"/>
    <w:rsid w:val="00F01FB3"/>
    <w:rsid w:val="00F029C8"/>
    <w:rsid w:val="00F04967"/>
    <w:rsid w:val="00F07E5D"/>
    <w:rsid w:val="00F10AC0"/>
    <w:rsid w:val="00F23817"/>
    <w:rsid w:val="00F25285"/>
    <w:rsid w:val="00F26FF1"/>
    <w:rsid w:val="00F33940"/>
    <w:rsid w:val="00F5590A"/>
    <w:rsid w:val="00F64CCC"/>
    <w:rsid w:val="00F65DF6"/>
    <w:rsid w:val="00F71C9E"/>
    <w:rsid w:val="00F7670F"/>
    <w:rsid w:val="00F8331C"/>
    <w:rsid w:val="00F8386B"/>
    <w:rsid w:val="00F8526C"/>
    <w:rsid w:val="00F958CE"/>
    <w:rsid w:val="00FA2E91"/>
    <w:rsid w:val="00FC77A9"/>
    <w:rsid w:val="00FD333D"/>
    <w:rsid w:val="00FE7CCA"/>
    <w:rsid w:val="0C2FCEBC"/>
    <w:rsid w:val="0CDB209B"/>
    <w:rsid w:val="10672E69"/>
    <w:rsid w:val="109766F9"/>
    <w:rsid w:val="19F10B17"/>
    <w:rsid w:val="1B2EFC0F"/>
    <w:rsid w:val="1E41CF67"/>
    <w:rsid w:val="249F9287"/>
    <w:rsid w:val="24DAF97A"/>
    <w:rsid w:val="27474E97"/>
    <w:rsid w:val="2B0EF7EC"/>
    <w:rsid w:val="33DA9D5C"/>
    <w:rsid w:val="3505EB8B"/>
    <w:rsid w:val="3672110C"/>
    <w:rsid w:val="3F9F9F2E"/>
    <w:rsid w:val="4D379F01"/>
    <w:rsid w:val="55D2EB0D"/>
    <w:rsid w:val="5C94B2F5"/>
    <w:rsid w:val="60476BF6"/>
    <w:rsid w:val="605EE955"/>
    <w:rsid w:val="6B452FEA"/>
    <w:rsid w:val="6D075E28"/>
    <w:rsid w:val="7D518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EEF3D83"/>
  <w15:docId w15:val="{426251C5-6436-4069-B3BF-0ED1FC4BC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336C6F"/>
    <w:pPr>
      <w:spacing w:line="240" w:lineRule="atLeast"/>
    </w:pPr>
    <w:rPr>
      <w:rFonts w:ascii="Verdana" w:hAnsi="Verdana"/>
      <w:sz w:val="18"/>
      <w:szCs w:val="22"/>
      <w:lang w:val="nl-NL" w:eastAsia="en-US"/>
    </w:rPr>
  </w:style>
  <w:style w:type="paragraph" w:styleId="Kop1">
    <w:name w:val="heading 1"/>
    <w:basedOn w:val="Standaard"/>
    <w:next w:val="Standaard"/>
    <w:qFormat/>
    <w:rsid w:val="006850DA"/>
    <w:pPr>
      <w:keepNext/>
      <w:numPr>
        <w:numId w:val="22"/>
      </w:numPr>
      <w:spacing w:after="60"/>
      <w:outlineLvl w:val="0"/>
    </w:pPr>
    <w:rPr>
      <w:rFonts w:cs="Arial"/>
      <w:b/>
      <w:bCs/>
      <w:kern w:val="32"/>
      <w:sz w:val="22"/>
      <w:szCs w:val="32"/>
    </w:rPr>
  </w:style>
  <w:style w:type="paragraph" w:styleId="Kop2">
    <w:name w:val="heading 2"/>
    <w:basedOn w:val="Standaard"/>
    <w:next w:val="Standaard"/>
    <w:qFormat/>
    <w:rsid w:val="006850DA"/>
    <w:pPr>
      <w:keepNext/>
      <w:numPr>
        <w:ilvl w:val="1"/>
        <w:numId w:val="22"/>
      </w:numPr>
      <w:spacing w:after="60"/>
      <w:outlineLvl w:val="1"/>
    </w:pPr>
    <w:rPr>
      <w:rFonts w:cs="Arial"/>
      <w:bCs/>
      <w:iCs/>
      <w:sz w:val="22"/>
      <w:szCs w:val="28"/>
    </w:rPr>
  </w:style>
  <w:style w:type="paragraph" w:styleId="Kop3">
    <w:name w:val="heading 3"/>
    <w:basedOn w:val="Standaard"/>
    <w:next w:val="Standaard"/>
    <w:qFormat/>
    <w:rsid w:val="006850DA"/>
    <w:pPr>
      <w:keepNext/>
      <w:numPr>
        <w:ilvl w:val="2"/>
        <w:numId w:val="22"/>
      </w:numPr>
      <w:spacing w:after="60"/>
      <w:outlineLvl w:val="2"/>
    </w:pPr>
    <w:rPr>
      <w:rFonts w:cs="Arial"/>
      <w:bCs/>
      <w:i/>
      <w:sz w:val="22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rsid w:val="009E1101"/>
    <w:pPr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endenHeadings">
    <w:name w:val="Stenden_Headings"/>
    <w:basedOn w:val="Standaard"/>
    <w:rsid w:val="009406B7"/>
    <w:rPr>
      <w:sz w:val="14"/>
    </w:rPr>
  </w:style>
  <w:style w:type="paragraph" w:styleId="Koptekst">
    <w:name w:val="header"/>
    <w:basedOn w:val="Standaard"/>
    <w:rsid w:val="00D2656D"/>
    <w:pPr>
      <w:tabs>
        <w:tab w:val="center" w:pos="4536"/>
        <w:tab w:val="right" w:pos="9072"/>
      </w:tabs>
    </w:pPr>
  </w:style>
  <w:style w:type="paragraph" w:styleId="Voettekst">
    <w:name w:val="footer"/>
    <w:basedOn w:val="Standaard"/>
    <w:rsid w:val="00D2656D"/>
    <w:pPr>
      <w:tabs>
        <w:tab w:val="center" w:pos="4536"/>
        <w:tab w:val="right" w:pos="9072"/>
      </w:tabs>
    </w:pPr>
  </w:style>
  <w:style w:type="paragraph" w:customStyle="1" w:styleId="StendenFHeadingBold">
    <w:name w:val="Stenden_F_HeadingBold"/>
    <w:basedOn w:val="Standaard"/>
    <w:rsid w:val="00453E05"/>
    <w:pPr>
      <w:spacing w:line="200" w:lineRule="atLeast"/>
    </w:pPr>
    <w:rPr>
      <w:b/>
      <w:sz w:val="14"/>
    </w:rPr>
  </w:style>
  <w:style w:type="paragraph" w:customStyle="1" w:styleId="StendenFData">
    <w:name w:val="Stenden_F_Data"/>
    <w:basedOn w:val="Standaard"/>
    <w:rsid w:val="00453E05"/>
    <w:pPr>
      <w:spacing w:line="200" w:lineRule="atLeast"/>
    </w:pPr>
    <w:rPr>
      <w:sz w:val="14"/>
    </w:rPr>
  </w:style>
  <w:style w:type="character" w:styleId="Hyperlink">
    <w:name w:val="Hyperlink"/>
    <w:basedOn w:val="Standaardalinea-lettertype"/>
    <w:uiPriority w:val="99"/>
    <w:rsid w:val="00376A14"/>
    <w:rPr>
      <w:color w:val="0000FF"/>
      <w:u w:val="single"/>
    </w:rPr>
  </w:style>
  <w:style w:type="paragraph" w:styleId="Lijstalinea">
    <w:name w:val="List Paragraph"/>
    <w:basedOn w:val="Standaard"/>
    <w:uiPriority w:val="34"/>
    <w:qFormat/>
    <w:rsid w:val="00F07E5D"/>
    <w:pPr>
      <w:spacing w:after="200" w:line="276" w:lineRule="auto"/>
      <w:ind w:left="720"/>
      <w:contextualSpacing/>
    </w:pPr>
    <w:rPr>
      <w:rFonts w:ascii="Calibri" w:eastAsia="Calibri" w:hAnsi="Calibri"/>
      <w:sz w:val="22"/>
      <w:lang w:val="en-US"/>
    </w:rPr>
  </w:style>
  <w:style w:type="paragraph" w:styleId="Voetnoottekst">
    <w:name w:val="footnote text"/>
    <w:basedOn w:val="Standaard"/>
    <w:link w:val="VoetnoottekstChar"/>
    <w:uiPriority w:val="99"/>
    <w:unhideWhenUsed/>
    <w:rsid w:val="007A08CC"/>
    <w:pPr>
      <w:spacing w:line="240" w:lineRule="auto"/>
    </w:pPr>
    <w:rPr>
      <w:rFonts w:ascii="Calibri" w:eastAsia="Calibri" w:hAnsi="Calibri"/>
      <w:sz w:val="20"/>
      <w:szCs w:val="20"/>
      <w:lang w:val="en-US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7A08CC"/>
    <w:rPr>
      <w:rFonts w:ascii="Calibri" w:eastAsia="Calibri" w:hAnsi="Calibri"/>
      <w:lang w:eastAsia="en-US"/>
    </w:rPr>
  </w:style>
  <w:style w:type="character" w:styleId="Voetnootmarkering">
    <w:name w:val="footnote reference"/>
    <w:basedOn w:val="Standaardalinea-lettertype"/>
    <w:uiPriority w:val="99"/>
    <w:unhideWhenUsed/>
    <w:rsid w:val="007A08CC"/>
    <w:rPr>
      <w:vertAlign w:val="superscript"/>
    </w:rPr>
  </w:style>
  <w:style w:type="paragraph" w:styleId="Ballontekst">
    <w:name w:val="Balloon Text"/>
    <w:basedOn w:val="Standaard"/>
    <w:link w:val="BallontekstChar"/>
    <w:rsid w:val="00017C0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017C06"/>
    <w:rPr>
      <w:rFonts w:ascii="Tahoma" w:hAnsi="Tahoma" w:cs="Tahoma"/>
      <w:sz w:val="16"/>
      <w:szCs w:val="16"/>
      <w:lang w:val="nl-NL" w:eastAsia="en-US"/>
    </w:rPr>
  </w:style>
  <w:style w:type="paragraph" w:customStyle="1" w:styleId="ecxmsonormal">
    <w:name w:val="ecxmsonormal"/>
    <w:basedOn w:val="Standaard"/>
    <w:uiPriority w:val="99"/>
    <w:rsid w:val="00193BEC"/>
    <w:pPr>
      <w:spacing w:line="240" w:lineRule="auto"/>
    </w:pPr>
    <w:rPr>
      <w:rFonts w:ascii="Times New Roman" w:eastAsiaTheme="minorHAnsi" w:hAnsi="Times New Roman"/>
      <w:sz w:val="24"/>
      <w:szCs w:val="24"/>
      <w:lang w:eastAsia="nl-NL"/>
    </w:rPr>
  </w:style>
  <w:style w:type="paragraph" w:styleId="Geenafstand">
    <w:name w:val="No Spacing"/>
    <w:uiPriority w:val="1"/>
    <w:qFormat/>
    <w:rsid w:val="003A67BD"/>
    <w:rPr>
      <w:rFonts w:ascii="Verdana" w:hAnsi="Verdana"/>
      <w:sz w:val="18"/>
      <w:szCs w:val="22"/>
      <w:lang w:val="nl-NL" w:eastAsia="en-US"/>
    </w:rPr>
  </w:style>
  <w:style w:type="character" w:styleId="GevolgdeHyperlink">
    <w:name w:val="FollowedHyperlink"/>
    <w:basedOn w:val="Standaardalinea-lettertype"/>
    <w:semiHidden/>
    <w:unhideWhenUsed/>
    <w:rsid w:val="001205E2"/>
    <w:rPr>
      <w:color w:val="800080" w:themeColor="followedHyperlink"/>
      <w:u w:val="single"/>
    </w:rPr>
  </w:style>
  <w:style w:type="paragraph" w:styleId="Normaalweb">
    <w:name w:val="Normal (Web)"/>
    <w:basedOn w:val="Standaard"/>
    <w:uiPriority w:val="99"/>
    <w:semiHidden/>
    <w:unhideWhenUsed/>
    <w:rsid w:val="00982219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2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227763">
              <w:marLeft w:val="0"/>
              <w:marRight w:val="0"/>
              <w:marTop w:val="10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4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481D157199FC4B9897347CD8C38A25" ma:contentTypeVersion="17" ma:contentTypeDescription="Create a new document." ma:contentTypeScope="" ma:versionID="4ae956954cb52417fbf34e39780ad5ca">
  <xsd:schema xmlns:xsd="http://www.w3.org/2001/XMLSchema" xmlns:xs="http://www.w3.org/2001/XMLSchema" xmlns:p="http://schemas.microsoft.com/office/2006/metadata/properties" xmlns:ns2="2cd9b337-aae3-4ac5-ba69-a0932c9ec233" xmlns:ns3="047440db-7a8a-4d24-96d0-181107cf252c" targetNamespace="http://schemas.microsoft.com/office/2006/metadata/properties" ma:root="true" ma:fieldsID="f57aec903275dce8e7b45539ae1d0fb4" ns2:_="" ns3:_="">
    <xsd:import namespace="2cd9b337-aae3-4ac5-ba69-a0932c9ec233"/>
    <xsd:import namespace="047440db-7a8a-4d24-96d0-181107cf25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d9b337-aae3-4ac5-ba69-a0932c9ec2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02e4e3a-1431-4321-a2fb-937b74f002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7440db-7a8a-4d24-96d0-181107cf2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0f14295-784b-4c50-ba0c-c47a0e53ac5b}" ma:internalName="TaxCatchAll" ma:showField="CatchAllData" ma:web="047440db-7a8a-4d24-96d0-181107cf252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d9b337-aae3-4ac5-ba69-a0932c9ec233">
      <Terms xmlns="http://schemas.microsoft.com/office/infopath/2007/PartnerControls"/>
    </lcf76f155ced4ddcb4097134ff3c332f>
    <TaxCatchAll xmlns="047440db-7a8a-4d24-96d0-181107cf252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561331-02C2-47A5-9B68-6873C9E5E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d9b337-aae3-4ac5-ba69-a0932c9ec233"/>
    <ds:schemaRef ds:uri="047440db-7a8a-4d24-96d0-181107cf2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0F7AB6-AAA3-4F09-9657-815F89036AE3}">
  <ds:schemaRefs>
    <ds:schemaRef ds:uri="http://schemas.microsoft.com/office/2006/metadata/properties"/>
    <ds:schemaRef ds:uri="http://schemas.microsoft.com/office/infopath/2007/PartnerControls"/>
    <ds:schemaRef ds:uri="2cd9b337-aae3-4ac5-ba69-a0932c9ec233"/>
    <ds:schemaRef ds:uri="047440db-7a8a-4d24-96d0-181107cf252c"/>
  </ds:schemaRefs>
</ds:datastoreItem>
</file>

<file path=customXml/itemProps3.xml><?xml version="1.0" encoding="utf-8"?>
<ds:datastoreItem xmlns:ds="http://schemas.openxmlformats.org/officeDocument/2006/customXml" ds:itemID="{9D472C7A-1209-41CE-A8FB-B7A554B9A93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</vt:lpstr>
    </vt:vector>
  </TitlesOfParts>
  <Company>eFormity Group</Company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</dc:title>
  <dc:subject/>
  <dc:creator>ojen.egl.van</dc:creator>
  <cp:keywords/>
  <dc:description/>
  <cp:lastModifiedBy>Elmedin Arifi</cp:lastModifiedBy>
  <cp:revision>2</cp:revision>
  <cp:lastPrinted>2018-10-26T04:30:00Z</cp:lastPrinted>
  <dcterms:created xsi:type="dcterms:W3CDTF">2024-01-17T15:07:00Z</dcterms:created>
  <dcterms:modified xsi:type="dcterms:W3CDTF">2024-01-17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7481D157199FC4B9897347CD8C38A25</vt:lpwstr>
  </property>
  <property fmtid="{D5CDD505-2E9C-101B-9397-08002B2CF9AE}" pid="3" name="AuthorIds_UIVersion_1024">
    <vt:lpwstr>41</vt:lpwstr>
  </property>
  <property fmtid="{D5CDD505-2E9C-101B-9397-08002B2CF9AE}" pid="4" name="AuthorIds_UIVersion_1536">
    <vt:lpwstr>25</vt:lpwstr>
  </property>
  <property fmtid="{D5CDD505-2E9C-101B-9397-08002B2CF9AE}" pid="5" name="Order">
    <vt:r8>100</vt:r8>
  </property>
  <property fmtid="{D5CDD505-2E9C-101B-9397-08002B2CF9AE}" pid="6" name="MediaServiceImageTags">
    <vt:lpwstr/>
  </property>
</Properties>
</file>